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0716D7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After completing the assignment, please answer the questions in this text file and submit it to I-Learn.</w:t>
      </w:r>
    </w:p>
    <w:p w14:paraId="60041244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3DA494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1. Project Title / One sentence description:</w:t>
      </w:r>
    </w:p>
    <w:p w14:paraId="32DF8E7E" w14:textId="574A0C00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ripture app of your style</w:t>
      </w:r>
    </w:p>
    <w:p w14:paraId="456A519D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AC9C5B6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2. Copy and paste the URL for your web application (if applicable):</w:t>
      </w:r>
    </w:p>
    <w:p w14:paraId="49B28A25" w14:textId="6EBC5BA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https://infinite-chamber-95586.herokuapp.com/</w:t>
      </w:r>
    </w:p>
    <w:p w14:paraId="616A7BAA" w14:textId="03654B83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D171AE0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3. Copy and paste the URL for your source code repository (e.g., GitHub):</w:t>
      </w:r>
    </w:p>
    <w:p w14:paraId="0A6ECF5B" w14:textId="61C7803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https://github.com/rochak12/CS313-p2</w:t>
      </w:r>
    </w:p>
    <w:p w14:paraId="58159094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E585249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4. Describe the functionality that is currently working, along with any special instructions of how to use your web application:</w:t>
      </w:r>
    </w:p>
    <w:p w14:paraId="2D59902A" w14:textId="1438CFB2" w:rsid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You can highlight the text and it will be changed in the database with ajax request.</w:t>
      </w:r>
    </w:p>
    <w:p w14:paraId="6284ACEA" w14:textId="69554124" w:rsid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And if you have highlighted before then it loads it. </w:t>
      </w:r>
    </w:p>
    <w:p w14:paraId="06B0FED6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FFC6656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0EECB3A" w14:textId="4F2D1BC7" w:rsid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5. Describe the features that are not yet working correctly.</w:t>
      </w:r>
    </w:p>
    <w:p w14:paraId="108F7870" w14:textId="240A1D72" w:rsid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SO it is single page none of the link works.</w:t>
      </w:r>
    </w:p>
    <w:p w14:paraId="63331AC7" w14:textId="279BBB86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Ans also you cannot login. </w:t>
      </w:r>
    </w:p>
    <w:p w14:paraId="13F7760C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785525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E673B6A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6. Please select the category you feel best describes your assignment:</w:t>
      </w:r>
    </w:p>
    <w:p w14:paraId="595F3C94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1 - Some attempt was made</w:t>
      </w:r>
    </w:p>
    <w:p w14:paraId="35A3E956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2 - Developing, but significantly deficient</w:t>
      </w:r>
    </w:p>
    <w:p w14:paraId="6C3B4D79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3 - Slightly deficient, but still mostly adequate</w:t>
      </w:r>
    </w:p>
    <w:p w14:paraId="3A1814DE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4 - Meets requirements</w:t>
      </w:r>
    </w:p>
    <w:p w14:paraId="48E55081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5 - Shows creativity and excels above and beyond requirements</w:t>
      </w:r>
    </w:p>
    <w:p w14:paraId="204E461F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5E4E442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9159F60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7. Provide a brief justification (1-2 sentences) for selecting that category.</w:t>
      </w:r>
    </w:p>
    <w:p w14:paraId="7D901930" w14:textId="3330AA4A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The project is complete</w:t>
      </w:r>
    </w:p>
    <w:p w14:paraId="1C23352F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DBC1189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8. Please list any questions you have for the instructor regarding this assignment or this week's topic.</w:t>
      </w:r>
    </w:p>
    <w:p w14:paraId="02F976DC" w14:textId="48BDDE29" w:rsidR="00AC21F6" w:rsidRDefault="00980B2E">
      <w:r>
        <w:t xml:space="preserve">  Talked to in</w:t>
      </w:r>
      <w:r w:rsidR="005C3028">
        <w:t>s</w:t>
      </w:r>
      <w:r>
        <w:t>tructor</w:t>
      </w:r>
      <w:bookmarkStart w:id="0" w:name="_GoBack"/>
      <w:bookmarkEnd w:id="0"/>
    </w:p>
    <w:sectPr w:rsidR="00AC21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NzO0MDY2NLE0NbRU0lEKTi0uzszPAykwqgUAkPOUtywAAAA="/>
  </w:docVars>
  <w:rsids>
    <w:rsidRoot w:val="00980B2E"/>
    <w:rsid w:val="005C3028"/>
    <w:rsid w:val="00980B2E"/>
    <w:rsid w:val="00AC2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676BA"/>
  <w15:chartTrackingRefBased/>
  <w15:docId w15:val="{32F45F29-CF1B-41FC-A931-DDB7B097A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0B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0B2E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C30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30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98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201</Words>
  <Characters>1148</Characters>
  <Application>Microsoft Office Word</Application>
  <DocSecurity>0</DocSecurity>
  <Lines>9</Lines>
  <Paragraphs>2</Paragraphs>
  <ScaleCrop>false</ScaleCrop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2</cp:revision>
  <dcterms:created xsi:type="dcterms:W3CDTF">2019-07-16T18:43:00Z</dcterms:created>
  <dcterms:modified xsi:type="dcterms:W3CDTF">2019-07-17T17:15:00Z</dcterms:modified>
</cp:coreProperties>
</file>